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Barcelona</w:t>
      </w:r>
    </w:p>
    <w:bookmarkStart w:id="21" w:name="cover-letter"/>
    <w:p>
      <w:pPr>
        <w:pStyle w:val="Heading1"/>
      </w:pPr>
      <w:r>
        <w:t xml:space="preserve">Cover Letter</w:t>
      </w:r>
    </w:p>
    <w:p>
      <w:pPr>
        <w:pStyle w:val="FirstParagraph"/>
      </w:pPr>
      <w:r>
        <w:rPr>
          <w:bCs/>
          <w:b/>
        </w:rPr>
        <w:t xml:space="preserve">John Doe</w:t>
      </w:r>
      <w:r>
        <w:br/>
      </w:r>
      <w:r>
        <w:t xml:space="preserve">Calle de la Salud, 45</w:t>
      </w:r>
      <w:r>
        <w:br/>
      </w:r>
      <w:r>
        <w:t xml:space="preserve">Barcelona, Spain</w:t>
      </w:r>
      <w:r>
        <w:br/>
      </w:r>
      <w:r>
        <w:t xml:space="preserve">Email: johndoe@email.com | Phone: +34 600 123 456</w:t>
      </w:r>
    </w:p>
    <w:p>
      <w:pPr>
        <w:pStyle w:val="BodyText"/>
      </w:pPr>
      <w:r>
        <w:t xml:space="preserve">October 25, 2023</w:t>
      </w:r>
    </w:p>
    <w:p>
      <w:pPr>
        <w:pStyle w:val="BodyText"/>
      </w:pPr>
      <w:r>
        <w:rPr>
          <w:bCs/>
          <w:b/>
        </w:rPr>
        <w:t xml:space="preserve">HR Department</w:t>
      </w:r>
      <w:r>
        <w:br/>
      </w:r>
      <w:r>
        <w:t xml:space="preserve">Clínica Salud Integral</w:t>
      </w:r>
      <w:r>
        <w:br/>
      </w:r>
      <w:r>
        <w:t xml:space="preserve">Avinguda Diagonal, 678</w:t>
      </w:r>
      <w:r>
        <w:br/>
      </w:r>
      <w:r>
        <w:t xml:space="preserve">Barcelona, Spain</w:t>
      </w:r>
    </w:p>
    <w:bookmarkStart w:id="20" w:name="dear-hiring-manager"/>
    <w:p>
      <w:pPr>
        <w:pStyle w:val="Heading2"/>
      </w:pPr>
      <w:r>
        <w:t xml:space="preserve">Dear Hiring Manager,</w:t>
      </w:r>
    </w:p>
    <w:p>
      <w:pPr>
        <w:pStyle w:val="FirstParagraph"/>
      </w:pPr>
      <w:r>
        <w:t xml:space="preserve">I am writing to express my enthusiastic interest in the Doctor General Practitioner position at Clínica Salud Integral in Barcelona, Spain. As a dedicated and experienced general practitioner with over a decade of clinical practice, I am eager to contribute my medical expertise, cultural adaptability, and passion for patient-centered care to your esteemed institution. My professional journey has been defined by a commitment to holistic healthcare, community engagement, and the pursuit of excellence—values that align seamlessly with the mission of your clinic in Spain’s vibrant city of Barcelona.</w:t>
      </w:r>
    </w:p>
    <w:p>
      <w:pPr>
        <w:pStyle w:val="BodyText"/>
      </w:pPr>
      <w:r>
        <w:t xml:space="preserve">As a Doctor General Practitioner, I have consistently prioritized building long-term relationships with patients, ensuring they receive comprehensive care tailored to their unique needs. My experience spans diverse clinical settings, including urban clinics and community health centers, where I have managed a wide range of medical conditions—from chronic disease management to acute care and preventive health initiatives. This breadth of experience has equipped me with the versatility required to thrive in Barcelona’s dynamic healthcare environment, where cultural diversity and evolving patient demands are integral to practice.</w:t>
      </w:r>
    </w:p>
    <w:p>
      <w:pPr>
        <w:pStyle w:val="BodyText"/>
      </w:pPr>
      <w:r>
        <w:t xml:space="preserve">One of my most significant strengths is my ability to bridge language and cultural gaps. Fluent in Spanish, Catalan, and English, I am well-positioned to serve the multilingual population of Barcelona while fostering trust through clear communication. My training in Spain’s healthcare system (Sistema Nacional de Salud) has provided me with a deep understanding of its structure, protocols, and patient care standards. This knowledge is complemented by my ongoing participation in professional development programs, ensuring I remain at the forefront of medical advancements and best practices.</w:t>
      </w:r>
    </w:p>
    <w:p>
      <w:pPr>
        <w:pStyle w:val="BodyText"/>
      </w:pPr>
      <w:r>
        <w:t xml:space="preserve">As a Doctor General Practitioner in Spain Barcelona, I am particularly drawn to your clinic’s emphasis on integrative care and community outreach. I have always believed that general practice is not merely about treating illnesses but also about promoting wellness through education, preventive measures, and collaboration with specialists. For instance, during my tenure at a primary care center in Madrid, I led a health literacy initiative that reduced hospital readmissions by 15% among elderly patients. This experience reinforced my belief in the power of proactive healthcare and my ability to contribute meaningfully to your clinic’s goals.</w:t>
      </w:r>
    </w:p>
    <w:p>
      <w:pPr>
        <w:pStyle w:val="BodyText"/>
      </w:pPr>
      <w:r>
        <w:t xml:space="preserve">Barcelona’s unique blend of tradition and innovation resonates with my approach to medicine. The city’s emphasis on public health, sustainable living, and cultural inclusivity mirrors the values I strive to uphold in my practice. Whether working in a bustling urban setting or a quieter neighborhood, I aim to deliver care that is both compassionate and evidence-based. My ability to adapt to different healthcare environments—whether public or private—has been honed through years of experience across Spain, including roles in Seville and Valencia, where I collaborated with multidisciplinary teams to address complex patient cases.</w:t>
      </w:r>
    </w:p>
    <w:p>
      <w:pPr>
        <w:pStyle w:val="BodyText"/>
      </w:pPr>
      <w:r>
        <w:t xml:space="preserve">What sets me apart as a Doctor General Practitioner is my unwavering dedication to continuous learning. I regularly attend conferences on primary care and participate in research projects focused on improving patient outcomes. For example, my recent study on the impact of telemedicine in rural areas was published in the *Revista de Medicina General*, highlighting my commitment to advancing healthcare accessibility. This mindset ensures that I bring cutting-edge knowledge to your clinic while maintaining a personal touch that patients value.</w:t>
      </w:r>
    </w:p>
    <w:p>
      <w:pPr>
        <w:pStyle w:val="BodyText"/>
      </w:pPr>
      <w:r>
        <w:t xml:space="preserve">Spain Barcelona offers a unique opportunity to contribute to a healthcare system that balances quality care with patient autonomy. My understanding of Spain’s medical regulations, including the use of electronic health records (Sistema de Información de la Atención Primaria) and adherence to national clinical guidelines, ensures I can integrate seamlessly into your team. Additionally, my experience in managing patient flow and optimizing clinic operations has led to improved efficiency and satisfaction in previous roles.</w:t>
      </w:r>
    </w:p>
    <w:p>
      <w:pPr>
        <w:pStyle w:val="BodyText"/>
      </w:pPr>
      <w:r>
        <w:t xml:space="preserve">I am particularly impressed by Clínica Salud Integral’s reputation for excellence in primary care. Your focus on personalized treatment plans and community engagement aligns with my vision of healthcare as a partnership between provider and patient. I am confident that my skills, experience, and passion for general practice will enable me to make a meaningful contribution to your clinic while upholding the high standards expected in Spain’s healthcare sector.</w:t>
      </w:r>
    </w:p>
    <w:p>
      <w:pPr>
        <w:pStyle w:val="BodyText"/>
      </w:pPr>
      <w:r>
        <w:t xml:space="preserve">Thank you for considering my application. I would be honored to discuss how my background as a Doctor General Practitioner can support Clínica Salud Integral’s mission in Spain Barcelona. Please feel free to contact me at +34 600 123 456 or johndoe@email.com at your convenience. I look forward to the opportunity to contribute to your team and make a positive impact on patients’ live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Spain Barcelona</dc:title>
  <dc:creator/>
  <cp:keywords/>
  <dcterms:created xsi:type="dcterms:W3CDTF">2026-07-23T05:34:43Z</dcterms:created>
  <dcterms:modified xsi:type="dcterms:W3CDTF">2026-07-23T05:34:43Z</dcterms:modified>
</cp:coreProperties>
</file>

<file path=docProps/custom.xml><?xml version="1.0" encoding="utf-8"?>
<Properties xmlns="http://schemas.openxmlformats.org/officeDocument/2006/custom-properties" xmlns:vt="http://schemas.openxmlformats.org/officeDocument/2006/docPropsVTypes"/>
</file>